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5334000" cy="6567596"/>
            <wp:effectExtent b="0" l="0" r="0" t="0"/>
            <wp:docPr descr="" title="" id="1" name="Picture"/>
            <a:graphic>
              <a:graphicData uri="http://schemas.openxmlformats.org/drawingml/2006/picture">
                <pic:pic>
                  <pic:nvPicPr>
                    <pic:cNvPr descr="./drivers.png" id="0" name="Picture"/>
                    <pic:cNvPicPr>
                      <a:picLocks noChangeArrowheads="1" noChangeAspect="1"/>
                    </pic:cNvPicPr>
                  </pic:nvPicPr>
                  <pic:blipFill>
                    <a:blip r:embed="rId21"/>
                    <a:stretch>
                      <a:fillRect/>
                    </a:stretch>
                  </pic:blipFill>
                  <pic:spPr bwMode="auto">
                    <a:xfrm>
                      <a:off x="0" y="0"/>
                      <a:ext cx="5334000" cy="6567596"/>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jeder-wird-wahrgenommen"/>
      <w:r>
        <w:t xml:space="preserve">Wertschätzung - Jede*r wird wahrgenommen</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X659f602a799c8c5c6bff8272896d6d966bcaef0"/>
      <w:r>
        <w:t xml:space="preserve">Offenheit - Jede*r verhält sich ehrlich, klar, authentisch</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27" w:name="Xecdf082471fdd7e28809b525b09c198b34878d4"/>
      <w:r>
        <w:t xml:space="preserve">Kompetenzen - Jede*r entwickelt sich nach seinen Fähigkeiten</w:t>
      </w:r>
      <w:bookmarkEnd w:id="2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28" w:name="bildung---jeder-kann-relevant-handeln"/>
      <w:r>
        <w:t xml:space="preserve">Bildung - Jede*r kann relevant handeln</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30">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1" w:name="sammeln"/>
      <w:r>
        <w:t xml:space="preserve">Sammeln</w:t>
      </w:r>
      <w:bookmarkEnd w:id="31"/>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2" w:name="verarbeiten"/>
      <w:r>
        <w:t xml:space="preserve">Verarbeiten</w:t>
      </w:r>
      <w:bookmarkEnd w:id="3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4" w:name="veröffentlichen"/>
      <w:r>
        <w:t xml:space="preserve">Veröffentlichen</w:t>
      </w:r>
      <w:bookmarkEnd w:id="3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5">
        <w:r>
          <w:rPr>
            <w:rStyle w:val="Hyperlink"/>
          </w:rPr>
          <w:t xml:space="preserve">docs.selfscrum.org</w:t>
        </w:r>
      </w:hyperlink>
      <w:r>
        <w:t xml:space="preserve">.</w:t>
      </w:r>
    </w:p>
    <w:p>
      <w:pPr>
        <w:pStyle w:val="BodyText"/>
      </w:pPr>
      <w:r>
        <w:t xml:space="preserve">Als PDF-Version kann das Dokument</w:t>
      </w:r>
      <w:r>
        <w:t xml:space="preserve"> </w:t>
      </w:r>
      <w:hyperlink r:id="rId3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7">
        <w:r>
          <w:rPr>
            <w:rStyle w:val="Hyperlink"/>
          </w:rPr>
          <w:t xml:space="preserve">Open Source Lizenz</w:t>
        </w:r>
      </w:hyperlink>
      <w:r>
        <w:t xml:space="preserve">.</w:t>
      </w:r>
    </w:p>
    <w:p>
      <w:pPr>
        <w:pStyle w:val="Heading2"/>
      </w:pPr>
      <w:bookmarkStart w:id="38" w:name="reflektieren"/>
      <w:r>
        <w:t xml:space="preserve">Reflektieren</w:t>
      </w:r>
      <w:bookmarkEnd w:id="3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9" w:name="überblick-zu-lernkonzept-implementieren"/>
      <w:r>
        <w:t xml:space="preserve">Überblick zu</w:t>
      </w:r>
      <w:r>
        <w:t xml:space="preserve"> </w:t>
      </w:r>
      <w:r>
        <w:t xml:space="preserve">“</w:t>
      </w:r>
      <w:r>
        <w:t xml:space="preserve">Lernkonzept implementieren</w:t>
      </w:r>
      <w:r>
        <w:t xml:space="preserve">”</w:t>
      </w:r>
      <w:bookmarkEnd w:id="39"/>
    </w:p>
    <w:p>
      <w:pPr>
        <w:pStyle w:val="FirstParagraph"/>
      </w:pPr>
      <w:r>
        <w:t xml:space="preserve">Wie sieht das Konzept inhaltlich aus?</w:t>
      </w:r>
    </w:p>
    <w:p>
      <w:pPr>
        <w:pStyle w:val="Heading1"/>
      </w:pPr>
      <w:bookmarkStart w:id="40" w:name="das-selfscrum-lernmodell"/>
      <w:r>
        <w:t xml:space="preserve">Das SELFSCRUM Lernmodell</w:t>
      </w:r>
      <w:bookmarkEnd w:id="40"/>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1" w:name="inhalte"/>
      <w:r>
        <w:t xml:space="preserve">Inhalte</w:t>
      </w:r>
      <w:bookmarkEnd w:id="41"/>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2">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3" w:name="projekt-rahmen"/>
      <w:r>
        <w:t xml:space="preserve">Projekt-Rahmen</w:t>
      </w:r>
      <w:bookmarkEnd w:id="43"/>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4" w:name="takt"/>
      <w:r>
        <w:t xml:space="preserve">Takt</w:t>
      </w:r>
      <w:bookmarkEnd w:id="44"/>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5" w:name="stakeholder"/>
      <w:r>
        <w:t xml:space="preserve">Stakeholder</w:t>
      </w:r>
      <w:bookmarkEnd w:id="45"/>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6" w:name="überblick-zu-lernkonzept-betreiben"/>
      <w:r>
        <w:t xml:space="preserve">Überblick zu</w:t>
      </w:r>
      <w:r>
        <w:t xml:space="preserve"> </w:t>
      </w:r>
      <w:r>
        <w:t xml:space="preserve">“</w:t>
      </w:r>
      <w:r>
        <w:t xml:space="preserve">Lernkonzept betreiben</w:t>
      </w:r>
      <w:r>
        <w:t xml:space="preserve">”</w:t>
      </w:r>
      <w:bookmarkEnd w:id="46"/>
    </w:p>
    <w:p>
      <w:pPr>
        <w:pStyle w:val="FirstParagraph"/>
      </w:pPr>
      <w:r>
        <w:t xml:space="preserve">Wie wird das Konzept organisatorisch umgesetzt und was lernen wir daraus?</w:t>
      </w:r>
    </w:p>
    <w:p>
      <w:pPr>
        <w:pStyle w:val="Heading1"/>
      </w:pPr>
      <w:bookmarkStart w:id="47" w:name="tools"/>
      <w:r>
        <w:t xml:space="preserve">Tools</w:t>
      </w:r>
      <w:bookmarkEnd w:id="47"/>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8" w:name="miro"/>
      <w:r>
        <w:t xml:space="preserve">miro</w:t>
      </w:r>
      <w:bookmarkEnd w:id="48"/>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9" w:name="überblick-zum-anhang"/>
      <w:r>
        <w:t xml:space="preserve">Überblick zum Anhang</w:t>
      </w:r>
      <w:bookmarkEnd w:id="49"/>
    </w:p>
    <w:p>
      <w:pPr>
        <w:pStyle w:val="FirstParagraph"/>
      </w:pPr>
      <w:r>
        <w:t xml:space="preserve">Was ist wichtig und passte nicht in den Text?</w:t>
      </w:r>
    </w:p>
    <w:p>
      <w:pPr>
        <w:pStyle w:val="Heading1"/>
      </w:pPr>
      <w:bookmarkStart w:id="50" w:name="links"/>
      <w:r>
        <w:t xml:space="preserve">Links</w:t>
      </w:r>
      <w:bookmarkEnd w:id="50"/>
    </w:p>
    <w:p>
      <w:pPr>
        <w:pStyle w:val="Compact"/>
        <w:numPr>
          <w:numId w:val="1005"/>
          <w:ilvl w:val="0"/>
        </w:numPr>
      </w:pPr>
      <w:hyperlink r:id="rId51">
        <w:r>
          <w:rPr>
            <w:rStyle w:val="Hyperlink"/>
          </w:rPr>
          <w:t xml:space="preserve">lernos.org</w:t>
        </w:r>
      </w:hyperlink>
    </w:p>
    <w:p>
      <w:pPr>
        <w:pStyle w:val="Heading1"/>
      </w:pPr>
      <w:bookmarkStart w:id="52" w:name="lizenz"/>
      <w:r>
        <w:t xml:space="preserve">Lizenz</w:t>
      </w:r>
      <w:bookmarkEnd w:id="52"/>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4">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1" Target="https://cogneon.de/lernos/" TargetMode="External" /><Relationship Type="http://schemas.openxmlformats.org/officeDocument/2006/relationships/hyperlink" Id="rId30" Target="https://community.selfscrum.org" TargetMode="External" /><Relationship Type="http://schemas.openxmlformats.org/officeDocument/2006/relationships/hyperlink" Id="rId54"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1:01:23Z</dcterms:created>
  <dcterms:modified xsi:type="dcterms:W3CDTF">2020-06-21T11:01:23Z</dcterms:modified>
</cp:coreProperties>
</file>

<file path=docProps/custom.xml><?xml version="1.0" encoding="utf-8"?>
<Properties xmlns="http://schemas.openxmlformats.org/officeDocument/2006/custom-properties" xmlns:vt="http://schemas.openxmlformats.org/officeDocument/2006/docPropsVTypes"/>
</file>